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1A860" w14:textId="77777777" w:rsidR="00ED0389" w:rsidRPr="00ED0389" w:rsidRDefault="00ED0389" w:rsidP="00ED0389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r w:rsidRPr="00ED0389">
        <w:rPr>
          <w:rFonts w:ascii="Arial" w:hAnsi="Arial" w:cs="Arial"/>
          <w:b/>
          <w:sz w:val="32"/>
          <w:szCs w:val="22"/>
          <w:u w:val="single"/>
        </w:rPr>
        <w:t>Meeting Minutes</w:t>
      </w:r>
    </w:p>
    <w:p w14:paraId="74A5B819" w14:textId="77777777" w:rsidR="00ED0389" w:rsidRDefault="00ED0389" w:rsidP="00ED0389">
      <w:pPr>
        <w:rPr>
          <w:rFonts w:ascii="Arial" w:hAnsi="Arial" w:cs="Arial"/>
          <w:szCs w:val="22"/>
        </w:rPr>
      </w:pPr>
      <w:bookmarkStart w:id="0" w:name="_GoBack"/>
      <w:bookmarkEnd w:id="0"/>
    </w:p>
    <w:p w14:paraId="4291213B" w14:textId="316F1209" w:rsidR="001232B8" w:rsidRDefault="001232B8" w:rsidP="001232B8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Mon</w:t>
      </w:r>
      <w:r w:rsidR="00A11B61">
        <w:rPr>
          <w:rFonts w:ascii="Arial" w:hAnsi="Arial" w:cs="Arial"/>
          <w:szCs w:val="22"/>
        </w:rPr>
        <w:t>day</w:t>
      </w:r>
      <w:r w:rsidR="00ED0389">
        <w:rPr>
          <w:rFonts w:ascii="Arial" w:hAnsi="Arial" w:cs="Arial"/>
          <w:szCs w:val="22"/>
        </w:rPr>
        <w:t xml:space="preserve">, </w:t>
      </w:r>
      <w:r w:rsidR="00E97CFC">
        <w:rPr>
          <w:rFonts w:ascii="Arial" w:hAnsi="Arial" w:cs="Arial"/>
          <w:szCs w:val="22"/>
        </w:rPr>
        <w:t>March</w:t>
      </w:r>
      <w:r w:rsidR="00ED0389" w:rsidRPr="003802E3">
        <w:rPr>
          <w:rFonts w:ascii="Arial" w:hAnsi="Arial" w:cs="Arial"/>
          <w:szCs w:val="22"/>
        </w:rPr>
        <w:t xml:space="preserve"> </w:t>
      </w:r>
      <w:r w:rsidR="00A11B61">
        <w:rPr>
          <w:rFonts w:ascii="Arial" w:hAnsi="Arial" w:cs="Arial"/>
          <w:szCs w:val="22"/>
        </w:rPr>
        <w:t>1</w:t>
      </w:r>
      <w:r>
        <w:rPr>
          <w:rFonts w:ascii="Arial" w:hAnsi="Arial" w:cs="Arial"/>
          <w:szCs w:val="22"/>
        </w:rPr>
        <w:t>9</w:t>
      </w:r>
      <w:proofErr w:type="gramStart"/>
      <w:r w:rsidR="00ED0389" w:rsidRPr="003802E3">
        <w:rPr>
          <w:rFonts w:ascii="Arial" w:hAnsi="Arial" w:cs="Arial"/>
          <w:szCs w:val="22"/>
          <w:vertAlign w:val="superscript"/>
        </w:rPr>
        <w:t>th</w:t>
      </w:r>
      <w:r w:rsidR="004C2AA0">
        <w:rPr>
          <w:rFonts w:ascii="Arial" w:hAnsi="Arial" w:cs="Arial"/>
          <w:szCs w:val="22"/>
          <w:vertAlign w:val="superscript"/>
        </w:rPr>
        <w:t xml:space="preserve"> </w:t>
      </w:r>
      <w:r w:rsidR="00ED0389">
        <w:rPr>
          <w:rFonts w:ascii="Arial" w:hAnsi="Arial" w:cs="Arial"/>
          <w:szCs w:val="22"/>
          <w:vertAlign w:val="superscript"/>
        </w:rPr>
        <w:t xml:space="preserve"> </w:t>
      </w:r>
      <w:r w:rsidR="00ED0389" w:rsidRPr="00F8376C">
        <w:rPr>
          <w:rFonts w:ascii="Arial" w:hAnsi="Arial" w:cs="Arial"/>
          <w:szCs w:val="22"/>
        </w:rPr>
        <w:t>from</w:t>
      </w:r>
      <w:proofErr w:type="gramEnd"/>
      <w:r w:rsidR="00ED0389" w:rsidRPr="00F8376C">
        <w:rPr>
          <w:rFonts w:ascii="Arial" w:hAnsi="Arial" w:cs="Arial"/>
          <w:szCs w:val="22"/>
        </w:rPr>
        <w:t xml:space="preserve"> </w:t>
      </w:r>
      <w:r w:rsidR="006C0A39">
        <w:rPr>
          <w:rFonts w:ascii="Arial" w:hAnsi="Arial" w:cs="Arial"/>
          <w:szCs w:val="22"/>
        </w:rPr>
        <w:t xml:space="preserve">1:00 – </w:t>
      </w:r>
      <w:r>
        <w:rPr>
          <w:rFonts w:ascii="Arial" w:hAnsi="Arial" w:cs="Arial"/>
          <w:szCs w:val="22"/>
        </w:rPr>
        <w:t>2</w:t>
      </w:r>
      <w:r w:rsidR="006C0A39">
        <w:rPr>
          <w:rFonts w:ascii="Arial" w:hAnsi="Arial" w:cs="Arial"/>
          <w:szCs w:val="22"/>
        </w:rPr>
        <w:t xml:space="preserve">:00 </w:t>
      </w:r>
      <w:r>
        <w:rPr>
          <w:rFonts w:ascii="Arial" w:hAnsi="Arial" w:cs="Arial"/>
          <w:szCs w:val="22"/>
        </w:rPr>
        <w:t>p</w:t>
      </w:r>
      <w:r w:rsidR="006C0A39">
        <w:rPr>
          <w:rFonts w:ascii="Arial" w:hAnsi="Arial" w:cs="Arial"/>
          <w:szCs w:val="22"/>
        </w:rPr>
        <w:t>m</w:t>
      </w:r>
    </w:p>
    <w:p w14:paraId="0D13B2C6" w14:textId="47BDFEB1" w:rsidR="001232B8" w:rsidRDefault="001232B8" w:rsidP="001232B8">
      <w:pPr>
        <w:rPr>
          <w:rFonts w:ascii="Arial" w:hAnsi="Arial" w:cs="Arial"/>
          <w:szCs w:val="22"/>
        </w:rPr>
      </w:pPr>
    </w:p>
    <w:p w14:paraId="45E52F0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 xml:space="preserve">If you have not done any of the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codeigniter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tutorial I linked, I want you to do </w:t>
      </w:r>
    </w:p>
    <w:p w14:paraId="0448DF5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a good few of them as you learn a lot.</w:t>
      </w:r>
    </w:p>
    <w:p w14:paraId="7AAD5D0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67D7C85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Database/Logan:</w:t>
      </w:r>
    </w:p>
    <w:p w14:paraId="5C2E6F6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Share the database files from MySQL to the repository (asap if not done)</w:t>
      </w:r>
    </w:p>
    <w:p w14:paraId="7C739CA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Add in some test tuples</w:t>
      </w:r>
    </w:p>
    <w:p w14:paraId="7A4E7AC7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Provide everyone with the database config file</w:t>
      </w:r>
    </w:p>
    <w:p w14:paraId="2FC90DB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ADD Request table??</w:t>
      </w:r>
    </w:p>
    <w:p w14:paraId="4F20153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1CDA18B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Coding convention:</w:t>
      </w:r>
    </w:p>
    <w:p w14:paraId="75F2565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Built-in CI functions use underscore, so we will do the same</w:t>
      </w:r>
    </w:p>
    <w:p w14:paraId="6CE6C36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Underscores e.g.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variable_name</w:t>
      </w:r>
      <w:proofErr w:type="spellEnd"/>
    </w:p>
    <w:p w14:paraId="6BE3666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Put as much comments as you can, to make it understandable to everyone</w:t>
      </w:r>
    </w:p>
    <w:p w14:paraId="0DDBDCA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Braces - if(...) {</w:t>
      </w:r>
    </w:p>
    <w:p w14:paraId="46ADA44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 xml:space="preserve"> </w:t>
      </w:r>
    </w:p>
    <w:p w14:paraId="0E84F47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 xml:space="preserve"> } </w:t>
      </w:r>
    </w:p>
    <w:p w14:paraId="1DA25E0E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 xml:space="preserve"> else {</w:t>
      </w:r>
    </w:p>
    <w:p w14:paraId="78FF121A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6C667989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 xml:space="preserve"> }</w:t>
      </w:r>
    </w:p>
    <w:p w14:paraId="325173F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Model Name: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Class_model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extends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CI_Model</w:t>
      </w:r>
      <w:proofErr w:type="spellEnd"/>
    </w:p>
    <w:p w14:paraId="79DB3DB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>Models should include a constructor public function __</w:t>
      </w:r>
      <w:proofErr w:type="gramStart"/>
      <w:r w:rsidRPr="001232B8">
        <w:rPr>
          <w:rFonts w:ascii="Courier New" w:hAnsi="Courier New" w:cs="Courier New"/>
          <w:sz w:val="22"/>
          <w:szCs w:val="22"/>
        </w:rPr>
        <w:t>construct(</w:t>
      </w:r>
      <w:proofErr w:type="gramEnd"/>
      <w:r w:rsidRPr="001232B8">
        <w:rPr>
          <w:rFonts w:ascii="Courier New" w:hAnsi="Courier New" w:cs="Courier New"/>
          <w:sz w:val="22"/>
          <w:szCs w:val="22"/>
        </w:rPr>
        <w:t>)</w:t>
      </w:r>
    </w:p>
    <w:p w14:paraId="6ADBBE5E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r w:rsidRPr="001232B8">
        <w:rPr>
          <w:rFonts w:ascii="Courier New" w:hAnsi="Courier New" w:cs="Courier New"/>
          <w:sz w:val="22"/>
          <w:szCs w:val="22"/>
        </w:rPr>
        <w:tab/>
        <w:t>that loads the database library. $this-&gt;load-&gt;</w:t>
      </w:r>
      <w:proofErr w:type="gramStart"/>
      <w:r w:rsidRPr="001232B8">
        <w:rPr>
          <w:rFonts w:ascii="Courier New" w:hAnsi="Courier New" w:cs="Courier New"/>
          <w:sz w:val="22"/>
          <w:szCs w:val="22"/>
        </w:rPr>
        <w:t>database(</w:t>
      </w:r>
      <w:proofErr w:type="gramEnd"/>
      <w:r w:rsidRPr="001232B8">
        <w:rPr>
          <w:rFonts w:ascii="Courier New" w:hAnsi="Courier New" w:cs="Courier New"/>
          <w:sz w:val="22"/>
          <w:szCs w:val="22"/>
        </w:rPr>
        <w:t>);</w:t>
      </w:r>
    </w:p>
    <w:p w14:paraId="0B23062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Controller Name: Class extends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CI_Controller</w:t>
      </w:r>
      <w:proofErr w:type="spellEnd"/>
    </w:p>
    <w:p w14:paraId="59B0A0B9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6812B1C5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Katie:</w:t>
      </w:r>
    </w:p>
    <w:p w14:paraId="303AC73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Make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header.php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if not done already, that includes links to the Home, About, Contact views</w:t>
      </w:r>
    </w:p>
    <w:p w14:paraId="59F9F527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</w:p>
    <w:p w14:paraId="653EC76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Me, Ethan, Max:</w:t>
      </w:r>
    </w:p>
    <w:p w14:paraId="34740239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We're responsible for form validation.</w:t>
      </w:r>
    </w:p>
    <w:p w14:paraId="618615B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Just implement Ticket, Vendor, Request Models for now, Raffle is not as important</w:t>
      </w:r>
    </w:p>
    <w:p w14:paraId="6FFB81CA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Don't think we need as many controllers as indicated, some can be grouped together </w:t>
      </w:r>
    </w:p>
    <w:p w14:paraId="1EAF15B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in a single controller with multiple functions</w:t>
      </w:r>
    </w:p>
    <w:p w14:paraId="3DE03C7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5E7D2D5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Models (w/ CRUD functionality)</w:t>
      </w:r>
    </w:p>
    <w:p w14:paraId="03409F8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------</w:t>
      </w:r>
    </w:p>
    <w:p w14:paraId="613581E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Raffle_model</w:t>
      </w:r>
      <w:proofErr w:type="spellEnd"/>
    </w:p>
    <w:p w14:paraId="5CC50555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Ticket_model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- Ethan</w:t>
      </w:r>
    </w:p>
    <w:p w14:paraId="0D6A883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User_</w:t>
      </w:r>
      <w:proofErr w:type="gramStart"/>
      <w:r w:rsidRPr="001232B8">
        <w:rPr>
          <w:rFonts w:ascii="Courier New" w:hAnsi="Courier New" w:cs="Courier New"/>
          <w:sz w:val="22"/>
          <w:szCs w:val="22"/>
        </w:rPr>
        <w:t>model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 -</w:t>
      </w:r>
      <w:proofErr w:type="gramEnd"/>
      <w:r w:rsidRPr="001232B8">
        <w:rPr>
          <w:rFonts w:ascii="Courier New" w:hAnsi="Courier New" w:cs="Courier New"/>
          <w:sz w:val="22"/>
          <w:szCs w:val="22"/>
        </w:rPr>
        <w:t xml:space="preserve"> Max</w:t>
      </w:r>
    </w:p>
    <w:p w14:paraId="4AF9576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Request_model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- Dylan</w:t>
      </w:r>
    </w:p>
    <w:p w14:paraId="5A9A58E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6E50FA3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</w:p>
    <w:p w14:paraId="339B221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Controller</w:t>
      </w:r>
    </w:p>
    <w:p w14:paraId="617687D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lastRenderedPageBreak/>
        <w:tab/>
        <w:t>---------------</w:t>
      </w:r>
    </w:p>
    <w:p w14:paraId="1B454C1F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User - Max</w:t>
      </w:r>
    </w:p>
    <w:p w14:paraId="4C860A0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login</w:t>
      </w:r>
    </w:p>
    <w:p w14:paraId="4D3B239A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signup</w:t>
      </w:r>
    </w:p>
    <w:p w14:paraId="70D1B737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[</w:t>
      </w:r>
    </w:p>
    <w:p w14:paraId="386EA4E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createRaffle</w:t>
      </w:r>
      <w:proofErr w:type="spellEnd"/>
    </w:p>
    <w:p w14:paraId="07B814C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deleteRaffle</w:t>
      </w:r>
      <w:proofErr w:type="spellEnd"/>
    </w:p>
    <w:p w14:paraId="3C028D6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viewRaffles</w:t>
      </w:r>
      <w:proofErr w:type="spellEnd"/>
    </w:p>
    <w:p w14:paraId="48F7AA9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proofErr w:type="gramStart"/>
      <w:r w:rsidRPr="001232B8">
        <w:rPr>
          <w:rFonts w:ascii="Courier New" w:hAnsi="Courier New" w:cs="Courier New"/>
          <w:sz w:val="22"/>
          <w:szCs w:val="22"/>
        </w:rPr>
        <w:t>requestJoin</w:t>
      </w:r>
      <w:proofErr w:type="spellEnd"/>
      <w:r w:rsidRPr="001232B8">
        <w:rPr>
          <w:rFonts w:ascii="Courier New" w:hAnsi="Courier New" w:cs="Courier New"/>
          <w:sz w:val="22"/>
          <w:szCs w:val="22"/>
        </w:rPr>
        <w:t xml:space="preserve">  (</w:t>
      </w:r>
      <w:proofErr w:type="gramEnd"/>
      <w:r w:rsidRPr="001232B8">
        <w:rPr>
          <w:rFonts w:ascii="Courier New" w:hAnsi="Courier New" w:cs="Courier New"/>
          <w:sz w:val="22"/>
          <w:szCs w:val="22"/>
        </w:rPr>
        <w:t>to a raffle)</w:t>
      </w:r>
    </w:p>
    <w:p w14:paraId="60576A12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] // These will be done later if we have time</w:t>
      </w:r>
    </w:p>
    <w:p w14:paraId="148D15E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</w:p>
    <w:p w14:paraId="038CE3F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Seller - Ethan</w:t>
      </w:r>
    </w:p>
    <w:p w14:paraId="4F12D11A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index (seller stats)</w:t>
      </w:r>
    </w:p>
    <w:p w14:paraId="1FEC9FC6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accountinfo</w:t>
      </w:r>
      <w:proofErr w:type="spellEnd"/>
    </w:p>
    <w:p w14:paraId="53BA33CA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sale (of Tickets)</w:t>
      </w:r>
    </w:p>
    <w:p w14:paraId="2961A37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request (tickets)</w:t>
      </w:r>
    </w:p>
    <w:p w14:paraId="21C84F2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logout</w:t>
      </w:r>
    </w:p>
    <w:p w14:paraId="1C91D6A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21E56B37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Admin - Dylan</w:t>
      </w:r>
    </w:p>
    <w:p w14:paraId="794ED19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index (raffle stats)</w:t>
      </w:r>
    </w:p>
    <w:p w14:paraId="5FCB083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- admin stat</w:t>
      </w:r>
    </w:p>
    <w:p w14:paraId="0B07CE2D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sellerinfo</w:t>
      </w:r>
      <w:proofErr w:type="spellEnd"/>
    </w:p>
    <w:p w14:paraId="457D48CC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activateSeller</w:t>
      </w:r>
      <w:proofErr w:type="spellEnd"/>
    </w:p>
    <w:p w14:paraId="725E99A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getRequests</w:t>
      </w:r>
      <w:proofErr w:type="spellEnd"/>
    </w:p>
    <w:p w14:paraId="3239191F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 xml:space="preserve">        - fulfill (request for tickets)</w:t>
      </w:r>
    </w:p>
    <w:p w14:paraId="53858D82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- </w:t>
      </w:r>
      <w:proofErr w:type="spellStart"/>
      <w:r w:rsidRPr="001232B8">
        <w:rPr>
          <w:rFonts w:ascii="Courier New" w:hAnsi="Courier New" w:cs="Courier New"/>
          <w:sz w:val="22"/>
          <w:szCs w:val="22"/>
        </w:rPr>
        <w:t>ticketListing</w:t>
      </w:r>
      <w:proofErr w:type="spellEnd"/>
    </w:p>
    <w:p w14:paraId="4592867F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213EA0E9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7AAFDE4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LoginController</w:t>
      </w:r>
      <w:proofErr w:type="spellEnd"/>
    </w:p>
    <w:p w14:paraId="47EEA57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SignUpController</w:t>
      </w:r>
      <w:proofErr w:type="spellEnd"/>
    </w:p>
    <w:p w14:paraId="294E296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AccountInfoController</w:t>
      </w:r>
      <w:proofErr w:type="spellEnd"/>
    </w:p>
    <w:p w14:paraId="3696711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TicketSaleController</w:t>
      </w:r>
      <w:proofErr w:type="spellEnd"/>
    </w:p>
    <w:p w14:paraId="447C5232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SellerStatisticController</w:t>
      </w:r>
      <w:proofErr w:type="spellEnd"/>
    </w:p>
    <w:p w14:paraId="706A2AC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RaffleStatisticController</w:t>
      </w:r>
      <w:proofErr w:type="spellEnd"/>
    </w:p>
    <w:p w14:paraId="33F7A2E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SellerInfoController</w:t>
      </w:r>
      <w:proofErr w:type="spellEnd"/>
    </w:p>
    <w:p w14:paraId="3E3161F1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  <w:proofErr w:type="spellStart"/>
      <w:r w:rsidRPr="001232B8">
        <w:rPr>
          <w:rFonts w:ascii="Courier New" w:hAnsi="Courier New" w:cs="Courier New"/>
          <w:sz w:val="22"/>
          <w:szCs w:val="22"/>
        </w:rPr>
        <w:t>ActivateSellerController</w:t>
      </w:r>
      <w:proofErr w:type="spellEnd"/>
    </w:p>
    <w:p w14:paraId="07873538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</w:r>
    </w:p>
    <w:p w14:paraId="69115093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Sam:</w:t>
      </w:r>
    </w:p>
    <w:p w14:paraId="584D1030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We will just use the passwords in plain text (or basic MD5 encryption) for now, so that we </w:t>
      </w:r>
    </w:p>
    <w:p w14:paraId="1F72D3C9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>can get the signup/login functionality working. You can incorporate the more complex encryption</w:t>
      </w:r>
    </w:p>
    <w:p w14:paraId="13339167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ab/>
        <w:t xml:space="preserve">in the User controller later.  </w:t>
      </w:r>
    </w:p>
    <w:p w14:paraId="3C5DC58E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7470A7B5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Phase One:</w:t>
      </w:r>
    </w:p>
    <w:p w14:paraId="20DEC3C4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</w:p>
    <w:p w14:paraId="1D08F72B" w14:textId="77777777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Have Home, About, Contact Us pages up, along with Sign Up and Login that brings you to some random page.</w:t>
      </w:r>
    </w:p>
    <w:p w14:paraId="5EE09EF2" w14:textId="7BFEF29A" w:rsidR="001232B8" w:rsidRPr="001232B8" w:rsidRDefault="001232B8" w:rsidP="001232B8">
      <w:pPr>
        <w:rPr>
          <w:rFonts w:ascii="Courier New" w:hAnsi="Courier New" w:cs="Courier New"/>
          <w:sz w:val="22"/>
          <w:szCs w:val="22"/>
        </w:rPr>
      </w:pPr>
      <w:r w:rsidRPr="001232B8">
        <w:rPr>
          <w:rFonts w:ascii="Courier New" w:hAnsi="Courier New" w:cs="Courier New"/>
          <w:sz w:val="22"/>
          <w:szCs w:val="22"/>
        </w:rPr>
        <w:t>(By Wednesday?)</w:t>
      </w:r>
    </w:p>
    <w:sectPr w:rsidR="001232B8" w:rsidRPr="001232B8" w:rsidSect="001232B8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A0FE3"/>
    <w:multiLevelType w:val="hybridMultilevel"/>
    <w:tmpl w:val="76AC06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871E7"/>
    <w:multiLevelType w:val="hybridMultilevel"/>
    <w:tmpl w:val="FA36A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890850"/>
    <w:multiLevelType w:val="hybridMultilevel"/>
    <w:tmpl w:val="1FE28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B0132"/>
    <w:multiLevelType w:val="hybridMultilevel"/>
    <w:tmpl w:val="002CD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0NDYys7SwNLGwNDVV0lEKTi0uzszPAykwrQUAupPoASwAAAA="/>
  </w:docVars>
  <w:rsids>
    <w:rsidRoot w:val="003C5E3C"/>
    <w:rsid w:val="000B2C90"/>
    <w:rsid w:val="001232B8"/>
    <w:rsid w:val="00163AEC"/>
    <w:rsid w:val="00284AB1"/>
    <w:rsid w:val="00387262"/>
    <w:rsid w:val="003C5E3C"/>
    <w:rsid w:val="00401D4C"/>
    <w:rsid w:val="004C2AA0"/>
    <w:rsid w:val="00687B30"/>
    <w:rsid w:val="006C0A39"/>
    <w:rsid w:val="008666C4"/>
    <w:rsid w:val="008963ED"/>
    <w:rsid w:val="00A11B61"/>
    <w:rsid w:val="00A1548E"/>
    <w:rsid w:val="00A17C1E"/>
    <w:rsid w:val="00BA6850"/>
    <w:rsid w:val="00BC00A8"/>
    <w:rsid w:val="00D415B1"/>
    <w:rsid w:val="00DB64B6"/>
    <w:rsid w:val="00E97CFC"/>
    <w:rsid w:val="00ED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F0667"/>
  <w15:chartTrackingRefBased/>
  <w15:docId w15:val="{83B42E7D-BDEE-4085-B6FE-346D1A5F5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0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38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7CFC"/>
    <w:pPr>
      <w:spacing w:before="100" w:beforeAutospacing="1" w:after="100" w:afterAutospacing="1"/>
    </w:pPr>
    <w:rPr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284A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AB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84A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3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3</cp:revision>
  <cp:lastPrinted>2018-03-09T14:40:00Z</cp:lastPrinted>
  <dcterms:created xsi:type="dcterms:W3CDTF">2018-03-19T16:54:00Z</dcterms:created>
  <dcterms:modified xsi:type="dcterms:W3CDTF">2018-03-19T16:55:00Z</dcterms:modified>
</cp:coreProperties>
</file>